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1888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a3c7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21:10:12Z</dcterms:created>
  <dcterms:modified xsi:type="dcterms:W3CDTF">2022-05-09T21:10:12Z</dcterms:modified>
</cp:coreProperties>
</file>